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 w:hint="eastAsia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1119DB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>
        <w:rPr>
          <w:rFonts w:cs="Times New Roman"/>
        </w:rPr>
        <w:tab/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17F25EDA" w:rsidR="00EA6C88" w:rsidRPr="00F6103D" w:rsidRDefault="00EA6C88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lastRenderedPageBreak/>
        <w:t xml:space="preserve">Scalable </w:t>
      </w:r>
      <w:r w:rsidR="00E701F9">
        <w:rPr>
          <w:rFonts w:cs="Times New Roman"/>
          <w:i/>
        </w:rPr>
        <w:t>divergence time estimations with coalescent priors</w:t>
      </w:r>
      <w:r w:rsidR="00115F11">
        <w:rPr>
          <w:rFonts w:cs="Times New Roman"/>
          <w:i/>
        </w:rPr>
        <w:tab/>
      </w:r>
      <w:r>
        <w:rPr>
          <w:rFonts w:cs="Times New Roman"/>
        </w:rPr>
        <w:tab/>
      </w:r>
      <w:r w:rsidR="002D3F1D">
        <w:rPr>
          <w:rFonts w:cs="Times New Roman"/>
        </w:rPr>
        <w:t>Tulan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 w:rsidR="003310D0"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22117" w14:textId="77777777" w:rsidR="00C07054" w:rsidRDefault="00C07054">
      <w:pPr>
        <w:spacing w:after="0"/>
      </w:pPr>
      <w:r>
        <w:separator/>
      </w:r>
    </w:p>
  </w:endnote>
  <w:endnote w:type="continuationSeparator" w:id="0">
    <w:p w14:paraId="4861936E" w14:textId="77777777" w:rsidR="00C07054" w:rsidRDefault="00C070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B793A" w14:textId="77777777" w:rsidR="00C07054" w:rsidRDefault="00C07054">
      <w:pPr>
        <w:spacing w:after="0"/>
      </w:pPr>
      <w:r>
        <w:separator/>
      </w:r>
    </w:p>
  </w:footnote>
  <w:footnote w:type="continuationSeparator" w:id="0">
    <w:p w14:paraId="1252F50C" w14:textId="77777777" w:rsidR="00C07054" w:rsidRDefault="00C07054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07054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772</Words>
  <Characters>1010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2-09-12T21:11:00Z</cp:lastPrinted>
  <dcterms:created xsi:type="dcterms:W3CDTF">2022-09-12T21:11:00Z</dcterms:created>
  <dcterms:modified xsi:type="dcterms:W3CDTF">2022-09-12T21:14:00Z</dcterms:modified>
</cp:coreProperties>
</file>